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7D9F2" w14:textId="3B7D287B" w:rsidR="0096696E" w:rsidRPr="0096696E" w:rsidRDefault="00604449" w:rsidP="0096696E">
      <w:pPr>
        <w:pStyle w:val="CompliantSubHeading1"/>
        <w:rPr>
          <w:rFonts w:ascii="Arial" w:hAnsi="Arial" w:cs="Arial"/>
          <w:color w:val="244061" w:themeColor="accent1" w:themeShade="80"/>
          <w:sz w:val="28"/>
          <w:szCs w:val="28"/>
        </w:rPr>
      </w:pPr>
      <w:r>
        <w:t>Ropes &amp; Knots</w:t>
      </w:r>
      <w:r w:rsidRPr="0096696E">
        <w:rPr>
          <w:rFonts w:ascii="Arial" w:hAnsi="Arial" w:cs="Arial"/>
          <w:color w:val="244061" w:themeColor="accent1" w:themeShade="80"/>
          <w:sz w:val="28"/>
          <w:szCs w:val="28"/>
        </w:rPr>
        <w:t xml:space="preserve"> </w:t>
      </w:r>
      <w:r w:rsidR="0096696E" w:rsidRPr="0096696E">
        <w:rPr>
          <w:rFonts w:ascii="Arial" w:hAnsi="Arial" w:cs="Arial"/>
          <w:color w:val="244061" w:themeColor="accent1" w:themeShade="80"/>
          <w:sz w:val="28"/>
          <w:szCs w:val="28"/>
        </w:rPr>
        <w:t xml:space="preserve">Delivery Session Observation Form </w:t>
      </w:r>
    </w:p>
    <w:p w14:paraId="07444674" w14:textId="77777777" w:rsidR="0096696E" w:rsidRPr="0096696E" w:rsidRDefault="0096696E">
      <w:pPr>
        <w:rPr>
          <w:sz w:val="4"/>
          <w:szCs w:val="4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263"/>
        <w:gridCol w:w="5812"/>
        <w:gridCol w:w="990"/>
        <w:gridCol w:w="995"/>
      </w:tblGrid>
      <w:tr w:rsidR="008B3289" w:rsidRPr="006D2188" w14:paraId="58098D1C" w14:textId="77777777" w:rsidTr="0096696E">
        <w:tc>
          <w:tcPr>
            <w:tcW w:w="22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3454759A" w14:textId="77777777" w:rsidR="008B3289" w:rsidRPr="0096696E" w:rsidRDefault="008B3289" w:rsidP="00240D92">
            <w:pPr>
              <w:spacing w:before="40" w:after="40"/>
              <w:rPr>
                <w:rFonts w:cs="Arial"/>
                <w:b/>
                <w:color w:val="FFFFFF" w:themeColor="background1"/>
                <w:sz w:val="22"/>
              </w:rPr>
            </w:pPr>
            <w:r w:rsidRPr="0096696E">
              <w:rPr>
                <w:rFonts w:cs="Arial"/>
                <w:b/>
                <w:color w:val="FFFFFF" w:themeColor="background1"/>
                <w:sz w:val="22"/>
              </w:rPr>
              <w:t xml:space="preserve">Candidate’s Name: </w:t>
            </w:r>
          </w:p>
        </w:tc>
        <w:tc>
          <w:tcPr>
            <w:tcW w:w="7797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07F18860" w14:textId="0EED0DEB" w:rsidR="008B3289" w:rsidRPr="00D14BB8" w:rsidRDefault="00604449" w:rsidP="00604449">
            <w:pPr>
              <w:pStyle w:val="CompliantBenchmarkAnswers"/>
              <w:spacing w:before="40" w:after="40"/>
              <w:jc w:val="left"/>
            </w:pPr>
            <w:r w:rsidRPr="00604449">
              <w:rPr>
                <w:rFonts w:ascii="Arial" w:hAnsi="Arial" w:cs="Arial"/>
                <w:color w:val="000000" w:themeColor="text1"/>
                <w:sz w:val="22"/>
                <w:szCs w:val="22"/>
                <w:lang w:eastAsia="en-AU" w:bidi="en-US"/>
              </w:rPr>
              <w:t>Rupert Russell</w:t>
            </w:r>
          </w:p>
        </w:tc>
      </w:tr>
      <w:tr w:rsidR="008B3289" w:rsidRPr="006D2188" w14:paraId="53F07354" w14:textId="77777777" w:rsidTr="0096696E">
        <w:tc>
          <w:tcPr>
            <w:tcW w:w="226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01775AE5" w14:textId="77777777" w:rsidR="008B3289" w:rsidRPr="0096696E" w:rsidRDefault="008B3289" w:rsidP="00240D92">
            <w:pPr>
              <w:spacing w:before="40" w:after="40"/>
              <w:rPr>
                <w:rFonts w:cs="Arial"/>
                <w:b/>
                <w:color w:val="FFFFFF" w:themeColor="background1"/>
                <w:sz w:val="22"/>
              </w:rPr>
            </w:pPr>
            <w:r w:rsidRPr="0096696E">
              <w:rPr>
                <w:rFonts w:cs="Arial"/>
                <w:b/>
                <w:color w:val="FFFFFF" w:themeColor="background1"/>
                <w:sz w:val="22"/>
              </w:rPr>
              <w:t xml:space="preserve">Session Title: </w:t>
            </w:r>
          </w:p>
        </w:tc>
        <w:tc>
          <w:tcPr>
            <w:tcW w:w="7797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5EFABB4D" w14:textId="7B0C5926" w:rsidR="008B3289" w:rsidRPr="00D14BB8" w:rsidRDefault="00604449" w:rsidP="00604449">
            <w:pPr>
              <w:pStyle w:val="CompliantBenchmarkAnswers"/>
              <w:spacing w:before="40" w:after="40"/>
              <w:jc w:val="left"/>
              <w:rPr>
                <w:rFonts w:cs="Arial"/>
              </w:rPr>
            </w:pPr>
            <w:r w:rsidRPr="00604449">
              <w:rPr>
                <w:rFonts w:ascii="Arial" w:hAnsi="Arial" w:cs="Arial"/>
                <w:color w:val="000000" w:themeColor="text1"/>
                <w:sz w:val="22"/>
                <w:szCs w:val="22"/>
                <w:lang w:eastAsia="en-AU" w:bidi="en-US"/>
              </w:rPr>
              <w:t>Ropes &amp; Knots</w:t>
            </w:r>
          </w:p>
        </w:tc>
      </w:tr>
      <w:tr w:rsidR="008B3289" w:rsidRPr="00C86A3F" w14:paraId="531D9C3B" w14:textId="77777777" w:rsidTr="0096696E">
        <w:tc>
          <w:tcPr>
            <w:tcW w:w="1006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A854F1B" w14:textId="77777777" w:rsidR="008B3289" w:rsidRPr="0096696E" w:rsidRDefault="008B3289" w:rsidP="00240D92">
            <w:pPr>
              <w:spacing w:before="40" w:after="40"/>
              <w:rPr>
                <w:rFonts w:cs="Arial"/>
                <w:b/>
                <w:lang w:eastAsia="en-US"/>
              </w:rPr>
            </w:pPr>
            <w:r w:rsidRPr="0096696E">
              <w:rPr>
                <w:rFonts w:cs="Arial"/>
                <w:b/>
                <w:lang w:eastAsia="en-US"/>
              </w:rPr>
              <w:t xml:space="preserve">Legend: </w:t>
            </w:r>
          </w:p>
          <w:p w14:paraId="7738A6BB" w14:textId="77777777" w:rsidR="008B3289" w:rsidRPr="00C86A3F" w:rsidRDefault="008B3289" w:rsidP="00240D92">
            <w:pPr>
              <w:spacing w:before="40" w:after="40"/>
              <w:rPr>
                <w:rFonts w:cs="Arial"/>
                <w:lang w:val="en-GB" w:eastAsia="en-US"/>
              </w:rPr>
            </w:pPr>
            <w:r w:rsidRPr="00C86A3F">
              <w:rPr>
                <w:rFonts w:cs="Arial"/>
                <w:lang w:eastAsia="en-US"/>
              </w:rPr>
              <w:t xml:space="preserve">For each statement select, </w:t>
            </w:r>
          </w:p>
          <w:p w14:paraId="5786B8CE" w14:textId="77777777" w:rsidR="008B3289" w:rsidRPr="00C86A3F" w:rsidRDefault="008B3289" w:rsidP="00240D92">
            <w:pPr>
              <w:spacing w:before="40" w:after="40"/>
              <w:jc w:val="center"/>
              <w:rPr>
                <w:rFonts w:cs="Arial"/>
                <w:lang w:val="en-GB" w:eastAsia="en-US"/>
              </w:rPr>
            </w:pPr>
            <w:r w:rsidRPr="00C86A3F">
              <w:rPr>
                <w:rFonts w:cs="Arial"/>
                <w:lang w:eastAsia="en-US"/>
              </w:rPr>
              <w:t>S – Satisfactory, if the candidate has satisfactorily met the assessment criteria below</w:t>
            </w:r>
          </w:p>
          <w:p w14:paraId="666C8CB4" w14:textId="77777777" w:rsidR="008B3289" w:rsidRPr="00C86A3F" w:rsidRDefault="008B3289" w:rsidP="00240D92">
            <w:pPr>
              <w:spacing w:before="40" w:after="40"/>
              <w:jc w:val="center"/>
              <w:rPr>
                <w:rFonts w:cs="Arial"/>
                <w:lang w:val="en-GB" w:eastAsia="en-US"/>
              </w:rPr>
            </w:pPr>
            <w:r w:rsidRPr="00C86A3F">
              <w:rPr>
                <w:rFonts w:cs="Arial"/>
                <w:lang w:eastAsia="en-US"/>
              </w:rPr>
              <w:t>NYS – Not yet satisfactory, if the candidate has not yet satisfactorily met the assessment criteria below</w:t>
            </w:r>
          </w:p>
          <w:p w14:paraId="6560F180" w14:textId="77777777" w:rsidR="008B3289" w:rsidRPr="00C86A3F" w:rsidRDefault="008B3289" w:rsidP="00240D92">
            <w:pPr>
              <w:spacing w:before="40" w:after="40"/>
              <w:rPr>
                <w:rFonts w:cs="Arial"/>
                <w:lang w:val="en-GB" w:eastAsia="en-US"/>
              </w:rPr>
            </w:pPr>
            <w:r w:rsidRPr="00C86A3F">
              <w:rPr>
                <w:rFonts w:cs="Arial"/>
                <w:lang w:eastAsia="en-US"/>
              </w:rPr>
              <w:t xml:space="preserve">Once completed, sign and date the Declaration section at the end of the form. </w:t>
            </w:r>
          </w:p>
        </w:tc>
      </w:tr>
      <w:tr w:rsidR="0096696E" w:rsidRPr="0096696E" w14:paraId="264D2604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2F871720" w14:textId="77777777" w:rsidR="008B3289" w:rsidRPr="0096696E" w:rsidRDefault="008B3289" w:rsidP="00240D92">
            <w:pPr>
              <w:spacing w:before="40" w:after="40"/>
              <w:jc w:val="center"/>
              <w:rPr>
                <w:rFonts w:cs="Arial"/>
                <w:b/>
                <w:color w:val="FFFFFF" w:themeColor="background1"/>
                <w:sz w:val="22"/>
              </w:rPr>
            </w:pPr>
            <w:r w:rsidRPr="0096696E">
              <w:rPr>
                <w:rFonts w:cs="Arial"/>
                <w:b/>
                <w:color w:val="FFFFFF" w:themeColor="background1"/>
                <w:sz w:val="22"/>
              </w:rPr>
              <w:t>ASSESSMENT CRITERIA</w:t>
            </w:r>
          </w:p>
        </w:tc>
        <w:tc>
          <w:tcPr>
            <w:tcW w:w="99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6C8EF0F4" w14:textId="77777777" w:rsidR="008B3289" w:rsidRPr="0096696E" w:rsidRDefault="008B3289" w:rsidP="00240D92">
            <w:pPr>
              <w:spacing w:before="40" w:after="40"/>
              <w:jc w:val="center"/>
              <w:rPr>
                <w:rFonts w:cs="Arial"/>
                <w:b/>
                <w:color w:val="FFFFFF" w:themeColor="background1"/>
                <w:sz w:val="22"/>
              </w:rPr>
            </w:pPr>
            <w:r w:rsidRPr="0096696E">
              <w:rPr>
                <w:rFonts w:cs="Arial"/>
                <w:b/>
                <w:color w:val="FFFFFF" w:themeColor="background1"/>
                <w:sz w:val="22"/>
              </w:rPr>
              <w:t>S</w:t>
            </w:r>
          </w:p>
        </w:tc>
        <w:tc>
          <w:tcPr>
            <w:tcW w:w="99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  <w:vAlign w:val="center"/>
          </w:tcPr>
          <w:p w14:paraId="42BEA1AC" w14:textId="77777777" w:rsidR="008B3289" w:rsidRPr="0096696E" w:rsidRDefault="008B3289" w:rsidP="00240D92">
            <w:pPr>
              <w:spacing w:before="40" w:after="40"/>
              <w:jc w:val="center"/>
              <w:rPr>
                <w:rFonts w:cs="Arial"/>
                <w:b/>
                <w:color w:val="FFFFFF" w:themeColor="background1"/>
                <w:sz w:val="22"/>
              </w:rPr>
            </w:pPr>
            <w:r w:rsidRPr="0096696E">
              <w:rPr>
                <w:rFonts w:cs="Arial"/>
                <w:b/>
                <w:color w:val="FFFFFF" w:themeColor="background1"/>
                <w:sz w:val="22"/>
              </w:rPr>
              <w:t>NYS</w:t>
            </w:r>
          </w:p>
        </w:tc>
      </w:tr>
      <w:tr w:rsidR="008B3289" w14:paraId="08DA1B23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vAlign w:val="center"/>
          </w:tcPr>
          <w:p w14:paraId="78B83BD2" w14:textId="77777777" w:rsidR="008B3289" w:rsidRPr="00C86A3F" w:rsidRDefault="008B3289" w:rsidP="00240D92">
            <w:pPr>
              <w:spacing w:before="40" w:after="4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Did the candidate…</w:t>
            </w:r>
          </w:p>
        </w:tc>
        <w:tc>
          <w:tcPr>
            <w:tcW w:w="99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4EDBD55C" w14:textId="77777777" w:rsidR="008B3289" w:rsidRPr="00034525" w:rsidRDefault="008B3289" w:rsidP="00240D92">
            <w:pPr>
              <w:spacing w:before="40" w:after="40"/>
              <w:jc w:val="center"/>
              <w:rPr>
                <w:rFonts w:cs="Arial"/>
                <w:b/>
              </w:rPr>
            </w:pPr>
          </w:p>
        </w:tc>
        <w:tc>
          <w:tcPr>
            <w:tcW w:w="99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6294FDD1" w14:textId="77777777" w:rsidR="008B3289" w:rsidRPr="00034525" w:rsidRDefault="008B3289" w:rsidP="00240D92">
            <w:pPr>
              <w:spacing w:before="40" w:after="40"/>
              <w:jc w:val="center"/>
              <w:rPr>
                <w:rFonts w:cs="Arial"/>
                <w:b/>
              </w:rPr>
            </w:pPr>
          </w:p>
        </w:tc>
      </w:tr>
      <w:tr w:rsidR="00D14BB8" w14:paraId="21AD5582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A00B779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0"/>
              <w:contextualSpacing w:val="0"/>
              <w:jc w:val="both"/>
              <w:rPr>
                <w:rFonts w:cs="Arial"/>
              </w:rPr>
            </w:pPr>
            <w:r>
              <w:rPr>
                <w:rFonts w:cs="Arial"/>
              </w:rPr>
              <w:t>e</w:t>
            </w:r>
            <w:r w:rsidRPr="00C86A3F">
              <w:rPr>
                <w:rFonts w:cs="Arial"/>
              </w:rPr>
              <w:t>nsure that eight (8) learn</w:t>
            </w:r>
            <w:r>
              <w:rPr>
                <w:rFonts w:cs="Arial"/>
              </w:rPr>
              <w:t xml:space="preserve">ers present during the session, and that this Observation Form was completed for one of two (2) consecutive training sessions. </w:t>
            </w:r>
          </w:p>
        </w:tc>
        <w:tc>
          <w:tcPr>
            <w:tcW w:w="9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88B64AA" w14:textId="57644402" w:rsidR="00D14BB8" w:rsidRPr="008E0094" w:rsidRDefault="00111BD3" w:rsidP="00D14BB8">
            <w:pPr>
              <w:spacing w:before="40" w:after="40"/>
              <w:jc w:val="center"/>
              <w:rPr>
                <w:rFonts w:cs="Arial"/>
                <w:color w:val="FF0000"/>
              </w:rPr>
            </w:pPr>
            <w:sdt>
              <w:sdtPr>
                <w:rPr>
                  <w:rFonts w:cs="Arial"/>
                </w:rPr>
                <w:id w:val="-1165853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BB8"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99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6A1A114" w14:textId="77777777" w:rsidR="00D14BB8" w:rsidRPr="009A3F4B" w:rsidRDefault="00111BD3" w:rsidP="00D14BB8">
            <w:pPr>
              <w:spacing w:before="40" w:after="40"/>
              <w:jc w:val="center"/>
              <w:rPr>
                <w:rFonts w:cs="Arial"/>
              </w:rPr>
            </w:pPr>
            <w:sdt>
              <w:sdtPr>
                <w:rPr>
                  <w:rFonts w:cs="Arial"/>
                </w:rPr>
                <w:id w:val="-848255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BB8"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D14BB8" w14:paraId="743868BF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270C7F3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0"/>
              <w:contextualSpacing w:val="0"/>
              <w:jc w:val="both"/>
              <w:rPr>
                <w:rFonts w:cs="Arial"/>
              </w:rPr>
            </w:pPr>
            <w:r>
              <w:rPr>
                <w:rFonts w:cs="Arial"/>
              </w:rPr>
              <w:t>c</w:t>
            </w:r>
            <w:r w:rsidRPr="00C86A3F">
              <w:rPr>
                <w:rFonts w:cs="Arial"/>
              </w:rPr>
              <w:t xml:space="preserve">onduct the session according to the session plan, modifying it where appropriate to meet the learner’s needs. </w:t>
            </w:r>
          </w:p>
        </w:tc>
        <w:sdt>
          <w:sdtPr>
            <w:rPr>
              <w:rFonts w:cs="Arial"/>
            </w:rPr>
            <w:id w:val="-1948299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BB38082" w14:textId="611B46E2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1886438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055BCCB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656CEBFE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2BD39B3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0"/>
              <w:contextualSpacing w:val="0"/>
              <w:jc w:val="both"/>
              <w:rPr>
                <w:rFonts w:cs="Arial"/>
              </w:rPr>
            </w:pPr>
            <w:r>
              <w:rPr>
                <w:rFonts w:cs="Arial"/>
              </w:rPr>
              <w:t>a</w:t>
            </w:r>
            <w:r w:rsidRPr="00C86A3F">
              <w:rPr>
                <w:rFonts w:cs="Arial"/>
              </w:rPr>
              <w:t>dapt the session to meet risks to delivery that were present during the session?</w:t>
            </w:r>
          </w:p>
        </w:tc>
        <w:sdt>
          <w:sdtPr>
            <w:rPr>
              <w:rFonts w:cs="Arial"/>
            </w:rPr>
            <w:id w:val="251169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505B4C10" w14:textId="24BBA65C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1706551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5981D8F4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4ED405F0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13AB68F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5"/>
              <w:contextualSpacing w:val="0"/>
              <w:rPr>
                <w:rFonts w:cs="Arial"/>
              </w:rPr>
            </w:pPr>
            <w:r>
              <w:rPr>
                <w:rFonts w:cs="Arial"/>
              </w:rPr>
              <w:t>d</w:t>
            </w:r>
            <w:r w:rsidRPr="00C86A3F">
              <w:rPr>
                <w:rFonts w:cs="Arial"/>
              </w:rPr>
              <w:t>id the candidate successfully identify and respond to the needs of learners during the session?</w:t>
            </w:r>
          </w:p>
        </w:tc>
        <w:sdt>
          <w:sdtPr>
            <w:rPr>
              <w:rFonts w:cs="Arial"/>
            </w:rPr>
            <w:id w:val="1078171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47A89C0" w14:textId="005078D8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1212457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1C038A0E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6D431B20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49C39D2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5"/>
              <w:contextualSpacing w:val="0"/>
              <w:jc w:val="both"/>
              <w:rPr>
                <w:rFonts w:cs="Arial"/>
              </w:rPr>
            </w:pPr>
            <w:r>
              <w:rPr>
                <w:rFonts w:cs="Arial"/>
              </w:rPr>
              <w:t>d</w:t>
            </w:r>
            <w:r w:rsidRPr="00C86A3F">
              <w:rPr>
                <w:rFonts w:cs="Arial"/>
              </w:rPr>
              <w:t xml:space="preserve">id the candidate use the diversity of the learner group as another resource to support their learning? </w:t>
            </w:r>
          </w:p>
        </w:tc>
        <w:sdt>
          <w:sdtPr>
            <w:rPr>
              <w:rFonts w:cs="Arial"/>
            </w:rPr>
            <w:id w:val="-1275626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586323AD" w14:textId="596B14AE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204175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E5C7D62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49A54CC1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B11AF0C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5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 xml:space="preserve">demonstrate effective facilitation skills to ensure effective participation? </w:t>
            </w:r>
          </w:p>
        </w:tc>
        <w:sdt>
          <w:sdtPr>
            <w:rPr>
              <w:rFonts w:cs="Arial"/>
            </w:rPr>
            <w:id w:val="-564338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0751190" w14:textId="75F34A5D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495154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62F8F9C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79504744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F8E7C23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5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demonstrate the use of effective facilitation skills to ensure effective group management?</w:t>
            </w:r>
          </w:p>
        </w:tc>
        <w:sdt>
          <w:sdtPr>
            <w:rPr>
              <w:rFonts w:cs="Arial"/>
            </w:rPr>
            <w:id w:val="-984464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583D1BB6" w14:textId="6B77DF52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2004582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B5CFC85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3584DCDE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79AEA9B" w14:textId="2DE4F993" w:rsidR="00D14BB8" w:rsidRPr="0096696E" w:rsidRDefault="00D14BB8" w:rsidP="0096696E">
            <w:pPr>
              <w:pStyle w:val="CompliantBodyText"/>
              <w:numPr>
                <w:ilvl w:val="0"/>
                <w:numId w:val="7"/>
              </w:numPr>
              <w:ind w:left="33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se at least two (2) different delivery methods for this session?</w:t>
            </w:r>
          </w:p>
        </w:tc>
        <w:sdt>
          <w:sdtPr>
            <w:rPr>
              <w:rFonts w:cs="Arial"/>
            </w:rPr>
            <w:id w:val="883763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D273432" w14:textId="54FD8BF3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10179264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240A2D9E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2A8896B0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0D808B1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0"/>
              <w:contextualSpacing w:val="0"/>
              <w:jc w:val="both"/>
              <w:rPr>
                <w:rFonts w:cs="Arial"/>
              </w:rPr>
            </w:pPr>
            <w:proofErr w:type="gramStart"/>
            <w:r w:rsidRPr="00C86A3F">
              <w:rPr>
                <w:rFonts w:cs="Arial"/>
              </w:rPr>
              <w:t>make adjustments to</w:t>
            </w:r>
            <w:proofErr w:type="gramEnd"/>
            <w:r w:rsidRPr="00C86A3F">
              <w:rPr>
                <w:rFonts w:cs="Arial"/>
              </w:rPr>
              <w:t xml:space="preserve"> the delivery sessions to address specific needs of their learners or circumstances that came up during training?</w:t>
            </w:r>
          </w:p>
        </w:tc>
        <w:sdt>
          <w:sdtPr>
            <w:rPr>
              <w:rFonts w:cs="Arial"/>
            </w:rPr>
            <w:id w:val="-652757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AD22BAB" w14:textId="182AB996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1194654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BE20FE4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52D23CD2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0CADFBD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5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 xml:space="preserve">adequately manage inappropriate behaviour and potential for conflicts during the session to ensure that learning can take place? </w:t>
            </w:r>
          </w:p>
        </w:tc>
        <w:sdt>
          <w:sdtPr>
            <w:rPr>
              <w:rFonts w:cs="Arial"/>
            </w:rPr>
            <w:id w:val="1994457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1F647C7" w14:textId="2B156669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599804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502C6958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26B62E26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E4A79F5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5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implement strategies that allowed them to maintain an appropriate learning environment during the session?</w:t>
            </w:r>
          </w:p>
        </w:tc>
        <w:sdt>
          <w:sdtPr>
            <w:rPr>
              <w:rFonts w:cs="Arial"/>
            </w:rPr>
            <w:id w:val="-795220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5A35738F" w14:textId="79566EF9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1380006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F9F20B2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4A320A78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4933601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5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demonstrate the use of appropriate communication skills and language to understand and build rapport with their candidates?</w:t>
            </w:r>
          </w:p>
          <w:p w14:paraId="7E8BB8CC" w14:textId="77777777" w:rsidR="00D14BB8" w:rsidRPr="00034525" w:rsidRDefault="00D14BB8" w:rsidP="00D14BB8">
            <w:pPr>
              <w:pStyle w:val="ListParagraph"/>
              <w:spacing w:before="40" w:after="40"/>
              <w:ind w:left="335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This includes the use of appropriate vocabulary, tone and pace when communicating with their learners and other relevant personnel.</w:t>
            </w:r>
          </w:p>
        </w:tc>
        <w:sdt>
          <w:sdtPr>
            <w:rPr>
              <w:rFonts w:cs="Arial"/>
            </w:rPr>
            <w:id w:val="826169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513D74A7" w14:textId="160F2F2A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1728051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DB0FEF6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3DDD614B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13EB323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5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 xml:space="preserve">facilitate the training in a style appropriate for </w:t>
            </w:r>
            <w:proofErr w:type="gramStart"/>
            <w:r w:rsidRPr="00C86A3F">
              <w:rPr>
                <w:rFonts w:cs="Arial"/>
              </w:rPr>
              <w:t>each individual</w:t>
            </w:r>
            <w:proofErr w:type="gramEnd"/>
            <w:r w:rsidRPr="00C86A3F">
              <w:rPr>
                <w:rFonts w:cs="Arial"/>
              </w:rPr>
              <w:t xml:space="preserve"> in the learner group?</w:t>
            </w:r>
          </w:p>
        </w:tc>
        <w:sdt>
          <w:sdtPr>
            <w:rPr>
              <w:rFonts w:cs="Arial"/>
            </w:rPr>
            <w:id w:val="1960607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D6B09AD" w14:textId="659A3F99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337591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1E5F0206" w14:textId="77777777" w:rsidR="00D14BB8" w:rsidRPr="009A3F4B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17DBC267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7C58BE1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ind w:left="33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brief the learners and/or other personnel about their roles and responsibilities for the presentation?</w:t>
            </w:r>
          </w:p>
        </w:tc>
        <w:sdt>
          <w:sdtPr>
            <w:rPr>
              <w:rFonts w:cs="Arial"/>
            </w:rPr>
            <w:id w:val="-498962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209422DD" w14:textId="6AFAD36A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803277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E0A2FE1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46C4DE27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B1896E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ind w:left="33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explain and discuss the content of the presentation to their learners?</w:t>
            </w:r>
          </w:p>
        </w:tc>
        <w:sdt>
          <w:sdtPr>
            <w:rPr>
              <w:rFonts w:cs="Arial"/>
            </w:rPr>
            <w:id w:val="-1494863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AF22D16" w14:textId="33BD8F70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1586992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7B85C98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3C827476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231F119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ind w:left="33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use presentation aids and materials during the presentation?</w:t>
            </w:r>
          </w:p>
        </w:tc>
        <w:sdt>
          <w:sdtPr>
            <w:rPr>
              <w:rFonts w:cs="Arial"/>
            </w:rPr>
            <w:id w:val="1036776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10FB15F7" w14:textId="51E5F92C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363828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B865BF5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69C01113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4D06C6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ind w:left="33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lastRenderedPageBreak/>
              <w:t xml:space="preserve">monitor their learners’ verbal and non-verbal communication, and adjust their presentation/delivery style accordingly? </w:t>
            </w:r>
          </w:p>
        </w:tc>
        <w:sdt>
          <w:sdtPr>
            <w:rPr>
              <w:rFonts w:cs="Arial"/>
            </w:rPr>
            <w:id w:val="1684162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B09B590" w14:textId="2E3183EB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208570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E875B23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336F5084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9555A2B" w14:textId="0677DD17" w:rsidR="00D14BB8" w:rsidRPr="00C86A3F" w:rsidRDefault="0096696E" w:rsidP="00D14BB8">
            <w:pPr>
              <w:pStyle w:val="ListParagraph"/>
              <w:numPr>
                <w:ilvl w:val="0"/>
                <w:numId w:val="7"/>
              </w:numPr>
              <w:spacing w:before="40" w:after="40"/>
              <w:ind w:left="330"/>
              <w:contextualSpacing w:val="0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maintain the learner’s interest by </w:t>
            </w:r>
            <w:r w:rsidR="00D14BB8" w:rsidRPr="00C86A3F">
              <w:rPr>
                <w:rFonts w:cs="Arial"/>
              </w:rPr>
              <w:t>us</w:t>
            </w:r>
            <w:r>
              <w:rPr>
                <w:rFonts w:cs="Arial"/>
              </w:rPr>
              <w:t>ing</w:t>
            </w:r>
            <w:r w:rsidR="00D14BB8" w:rsidRPr="00C86A3F">
              <w:rPr>
                <w:rFonts w:cs="Arial"/>
              </w:rPr>
              <w:t xml:space="preserve"> persuasive communication techniques, such as: </w:t>
            </w:r>
          </w:p>
          <w:p w14:paraId="6A70F48B" w14:textId="77777777" w:rsidR="00D14BB8" w:rsidRPr="00C86A3F" w:rsidRDefault="00D14BB8" w:rsidP="00D14BB8">
            <w:pPr>
              <w:pStyle w:val="ListParagraph"/>
              <w:numPr>
                <w:ilvl w:val="0"/>
                <w:numId w:val="4"/>
              </w:numPr>
              <w:spacing w:before="40" w:after="40"/>
              <w:ind w:left="960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 xml:space="preserve">focusing on the learner’ needs </w:t>
            </w:r>
          </w:p>
          <w:p w14:paraId="0A6258EF" w14:textId="77777777" w:rsidR="00D14BB8" w:rsidRPr="00C86A3F" w:rsidRDefault="00D14BB8" w:rsidP="00D14BB8">
            <w:pPr>
              <w:pStyle w:val="ListParagraph"/>
              <w:numPr>
                <w:ilvl w:val="0"/>
                <w:numId w:val="4"/>
              </w:numPr>
              <w:spacing w:before="40" w:after="40"/>
              <w:ind w:left="960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using persuasive words or phrases</w:t>
            </w:r>
          </w:p>
          <w:p w14:paraId="79FA7388" w14:textId="77777777" w:rsidR="00D14BB8" w:rsidRPr="00C86A3F" w:rsidRDefault="00D14BB8" w:rsidP="00D14BB8">
            <w:pPr>
              <w:pStyle w:val="ListParagraph"/>
              <w:numPr>
                <w:ilvl w:val="0"/>
                <w:numId w:val="4"/>
              </w:numPr>
              <w:spacing w:before="40" w:after="40"/>
              <w:ind w:left="960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eliminating barriers to communication</w:t>
            </w:r>
          </w:p>
          <w:p w14:paraId="61899932" w14:textId="3C8859E5" w:rsidR="00D14BB8" w:rsidRPr="0096696E" w:rsidRDefault="00D14BB8" w:rsidP="0096696E">
            <w:pPr>
              <w:pStyle w:val="ListParagraph"/>
              <w:numPr>
                <w:ilvl w:val="0"/>
                <w:numId w:val="4"/>
              </w:numPr>
              <w:spacing w:before="40" w:after="40"/>
              <w:ind w:left="960"/>
              <w:contextualSpacing w:val="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 xml:space="preserve">developing a plan for your learner that outlines the content of the presentation and how it benefits them </w:t>
            </w:r>
          </w:p>
        </w:tc>
        <w:sdt>
          <w:sdtPr>
            <w:rPr>
              <w:rFonts w:cs="Arial"/>
            </w:rPr>
            <w:id w:val="1378973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6C7093F" w14:textId="6A2B8254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315926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4CBAC047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7760D867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BDAC785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ind w:left="33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>give their learners the opportunity to ask questions and clarify ideas presented to them?</w:t>
            </w:r>
          </w:p>
        </w:tc>
        <w:sdt>
          <w:sdtPr>
            <w:rPr>
              <w:rFonts w:cs="Arial"/>
            </w:rPr>
            <w:id w:val="1888907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324F2DC" w14:textId="3AC734E0" w:rsidR="00D14BB8" w:rsidRPr="008E0094" w:rsidRDefault="0096696E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-429194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1B85CEF2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0CCC4609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C837265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ind w:left="33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 xml:space="preserve">adjust the presentation to meet their learners needs? </w:t>
            </w:r>
          </w:p>
        </w:tc>
        <w:sdt>
          <w:sdtPr>
            <w:rPr>
              <w:rFonts w:cs="Arial"/>
            </w:rPr>
            <w:id w:val="191120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29C84C3B" w14:textId="3ECFB83C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1203600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4214E7A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4086768E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CA97137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ind w:left="33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 xml:space="preserve">summarise key concepts and ideas to ensure that their learners’ understanding? </w:t>
            </w:r>
          </w:p>
        </w:tc>
        <w:sdt>
          <w:sdtPr>
            <w:rPr>
              <w:rFonts w:cs="Arial"/>
            </w:rPr>
            <w:id w:val="123983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2B6904C0" w14:textId="5428843C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208922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76E8154F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711648DE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D56AA15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ind w:left="330"/>
              <w:rPr>
                <w:rFonts w:cs="Arial"/>
              </w:rPr>
            </w:pPr>
            <w:r w:rsidRPr="00C86A3F">
              <w:rPr>
                <w:rFonts w:cs="Arial"/>
              </w:rPr>
              <w:t xml:space="preserve">discuss reactions to their presentation with their learners? </w:t>
            </w:r>
          </w:p>
        </w:tc>
        <w:sdt>
          <w:sdtPr>
            <w:rPr>
              <w:rFonts w:cs="Arial"/>
            </w:rPr>
            <w:id w:val="1438251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0C7D15C" w14:textId="273B5AC8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932704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0CB75A77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D14BB8" w14:paraId="37C7C493" w14:textId="77777777" w:rsidTr="0096696E">
        <w:tc>
          <w:tcPr>
            <w:tcW w:w="807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B60AF95" w14:textId="77777777" w:rsidR="00D14BB8" w:rsidRPr="00C86A3F" w:rsidRDefault="00D14BB8" w:rsidP="00D14BB8">
            <w:pPr>
              <w:pStyle w:val="ListParagraph"/>
              <w:numPr>
                <w:ilvl w:val="0"/>
                <w:numId w:val="7"/>
              </w:numPr>
              <w:ind w:left="330"/>
              <w:jc w:val="both"/>
              <w:rPr>
                <w:rFonts w:cs="Arial"/>
              </w:rPr>
            </w:pPr>
            <w:r w:rsidRPr="00C86A3F">
              <w:rPr>
                <w:rFonts w:cs="Arial"/>
              </w:rPr>
              <w:t xml:space="preserve">demonstrate the use of effective presentation strategies, these can include, but are not limited to: </w:t>
            </w:r>
          </w:p>
          <w:p w14:paraId="573CCD8E" w14:textId="77777777" w:rsidR="00D14BB8" w:rsidRPr="00C86A3F" w:rsidRDefault="00D14BB8" w:rsidP="00D14BB8">
            <w:pPr>
              <w:pStyle w:val="ListParagraph"/>
              <w:numPr>
                <w:ilvl w:val="0"/>
                <w:numId w:val="5"/>
              </w:numPr>
              <w:ind w:left="960"/>
              <w:rPr>
                <w:rFonts w:cs="Arial"/>
              </w:rPr>
            </w:pPr>
            <w:r w:rsidRPr="00C86A3F">
              <w:rPr>
                <w:rFonts w:cs="Arial"/>
              </w:rPr>
              <w:t>case studies</w:t>
            </w:r>
          </w:p>
          <w:p w14:paraId="52A6A60A" w14:textId="77777777" w:rsidR="00D14BB8" w:rsidRPr="00C86A3F" w:rsidRDefault="00D14BB8" w:rsidP="00D14BB8">
            <w:pPr>
              <w:pStyle w:val="ListParagraph"/>
              <w:numPr>
                <w:ilvl w:val="0"/>
                <w:numId w:val="5"/>
              </w:numPr>
              <w:ind w:left="960"/>
              <w:rPr>
                <w:rFonts w:cs="Arial"/>
              </w:rPr>
            </w:pPr>
            <w:r w:rsidRPr="00C86A3F">
              <w:rPr>
                <w:rFonts w:cs="Arial"/>
              </w:rPr>
              <w:t>demonstrations</w:t>
            </w:r>
          </w:p>
          <w:p w14:paraId="5E3CA539" w14:textId="77777777" w:rsidR="00D14BB8" w:rsidRPr="00C86A3F" w:rsidRDefault="00D14BB8" w:rsidP="00D14BB8">
            <w:pPr>
              <w:pStyle w:val="ListParagraph"/>
              <w:numPr>
                <w:ilvl w:val="0"/>
                <w:numId w:val="5"/>
              </w:numPr>
              <w:ind w:left="960"/>
              <w:rPr>
                <w:rFonts w:cs="Arial"/>
              </w:rPr>
            </w:pPr>
            <w:r w:rsidRPr="00C86A3F">
              <w:rPr>
                <w:rFonts w:cs="Arial"/>
              </w:rPr>
              <w:t>discussions</w:t>
            </w:r>
          </w:p>
          <w:p w14:paraId="579B6282" w14:textId="77777777" w:rsidR="00D14BB8" w:rsidRPr="00C86A3F" w:rsidRDefault="00D14BB8" w:rsidP="00D14BB8">
            <w:pPr>
              <w:pStyle w:val="ListParagraph"/>
              <w:numPr>
                <w:ilvl w:val="0"/>
                <w:numId w:val="5"/>
              </w:numPr>
              <w:ind w:left="960"/>
              <w:rPr>
                <w:rFonts w:cs="Arial"/>
              </w:rPr>
            </w:pPr>
            <w:r w:rsidRPr="00C86A3F">
              <w:rPr>
                <w:rFonts w:cs="Arial"/>
              </w:rPr>
              <w:t>questioning</w:t>
            </w:r>
          </w:p>
          <w:p w14:paraId="7F1EF728" w14:textId="77777777" w:rsidR="00D14BB8" w:rsidRDefault="00D14BB8" w:rsidP="00D14BB8">
            <w:pPr>
              <w:pStyle w:val="ListParagraph"/>
              <w:numPr>
                <w:ilvl w:val="0"/>
                <w:numId w:val="5"/>
              </w:numPr>
              <w:ind w:left="960"/>
            </w:pPr>
            <w:r w:rsidRPr="00C86A3F">
              <w:rPr>
                <w:rFonts w:cs="Arial"/>
              </w:rPr>
              <w:t>simulations and role-play</w:t>
            </w:r>
          </w:p>
        </w:tc>
        <w:sdt>
          <w:sdtPr>
            <w:rPr>
              <w:rFonts w:cs="Arial"/>
            </w:rPr>
            <w:id w:val="773989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61FCA2E1" w14:textId="2EAF16FC" w:rsidR="00D14BB8" w:rsidRPr="008E0094" w:rsidRDefault="00D14BB8" w:rsidP="00D14BB8">
                <w:pPr>
                  <w:spacing w:before="40" w:after="40"/>
                  <w:jc w:val="center"/>
                  <w:rPr>
                    <w:rFonts w:cs="Arial"/>
                    <w:color w:val="FF0000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cs="Arial"/>
            </w:rPr>
            <w:id w:val="173073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5" w:type="dxa"/>
                <w:tcBorders>
                  <w:top w:val="single" w:sz="4" w:space="0" w:color="BFBFBF"/>
                  <w:left w:val="single" w:sz="4" w:space="0" w:color="BFBFBF"/>
                  <w:bottom w:val="single" w:sz="4" w:space="0" w:color="BFBFBF"/>
                  <w:right w:val="single" w:sz="4" w:space="0" w:color="BFBFBF"/>
                </w:tcBorders>
                <w:vAlign w:val="center"/>
              </w:tcPr>
              <w:p w14:paraId="34017A90" w14:textId="77777777" w:rsidR="00D14BB8" w:rsidRDefault="00D14BB8" w:rsidP="00D14BB8">
                <w:pPr>
                  <w:spacing w:before="40" w:after="40"/>
                  <w:jc w:val="center"/>
                  <w:rPr>
                    <w:rFonts w:cs="Arial"/>
                  </w:rPr>
                </w:pPr>
                <w:r w:rsidRPr="009A3F4B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6696E" w:rsidRPr="0096696E" w14:paraId="24DA9E0C" w14:textId="77777777" w:rsidTr="0096696E">
        <w:tc>
          <w:tcPr>
            <w:tcW w:w="1006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</w:tcPr>
          <w:p w14:paraId="05CD0237" w14:textId="77777777" w:rsidR="008B3289" w:rsidRPr="0096696E" w:rsidRDefault="008B3289" w:rsidP="00240D92">
            <w:pPr>
              <w:spacing w:before="40" w:after="40"/>
              <w:jc w:val="center"/>
              <w:rPr>
                <w:rFonts w:cs="Arial"/>
                <w:b/>
                <w:color w:val="FFFFFF" w:themeColor="background1"/>
                <w:sz w:val="22"/>
              </w:rPr>
            </w:pPr>
            <w:r w:rsidRPr="0096696E">
              <w:rPr>
                <w:rFonts w:cs="Arial"/>
                <w:b/>
                <w:color w:val="FFFFFF" w:themeColor="background1"/>
                <w:sz w:val="22"/>
              </w:rPr>
              <w:t>COMMENTS</w:t>
            </w:r>
          </w:p>
        </w:tc>
      </w:tr>
      <w:tr w:rsidR="008B3289" w14:paraId="63951E81" w14:textId="77777777" w:rsidTr="0096696E">
        <w:trPr>
          <w:trHeight w:val="1807"/>
        </w:trPr>
        <w:tc>
          <w:tcPr>
            <w:tcW w:w="1006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029824F" w14:textId="77777777" w:rsidR="008B3289" w:rsidRPr="00034525" w:rsidRDefault="008B3289" w:rsidP="00240D92">
            <w:pPr>
              <w:spacing w:before="40" w:after="40"/>
              <w:rPr>
                <w:rFonts w:cs="Arial"/>
              </w:rPr>
            </w:pPr>
          </w:p>
          <w:p w14:paraId="6378E8BD" w14:textId="77777777" w:rsidR="008B3289" w:rsidRPr="00034525" w:rsidRDefault="008B3289" w:rsidP="00240D92">
            <w:pPr>
              <w:spacing w:before="40" w:after="40"/>
              <w:rPr>
                <w:rFonts w:cs="Arial"/>
              </w:rPr>
            </w:pPr>
          </w:p>
          <w:p w14:paraId="308584E9" w14:textId="77777777" w:rsidR="008B3289" w:rsidRPr="00034525" w:rsidRDefault="008B3289" w:rsidP="00240D92">
            <w:pPr>
              <w:spacing w:before="40" w:after="40"/>
              <w:rPr>
                <w:rFonts w:cs="Arial"/>
              </w:rPr>
            </w:pPr>
          </w:p>
          <w:p w14:paraId="0D48A7DA" w14:textId="77777777" w:rsidR="008B3289" w:rsidRPr="00034525" w:rsidRDefault="008B3289" w:rsidP="00240D92">
            <w:pPr>
              <w:spacing w:before="40" w:after="40"/>
              <w:rPr>
                <w:rFonts w:cs="Arial"/>
              </w:rPr>
            </w:pPr>
          </w:p>
          <w:p w14:paraId="375C1B6E" w14:textId="77777777" w:rsidR="008B3289" w:rsidRPr="00034525" w:rsidRDefault="008B3289" w:rsidP="00240D92">
            <w:pPr>
              <w:spacing w:before="40" w:after="40"/>
              <w:rPr>
                <w:rFonts w:cs="Arial"/>
              </w:rPr>
            </w:pPr>
          </w:p>
        </w:tc>
      </w:tr>
    </w:tbl>
    <w:p w14:paraId="68F20C03" w14:textId="285F3C32" w:rsidR="008B3289" w:rsidRPr="0096696E" w:rsidRDefault="008B3289" w:rsidP="008B3289">
      <w:pPr>
        <w:rPr>
          <w:sz w:val="4"/>
          <w:szCs w:val="4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5240"/>
        <w:gridCol w:w="4820"/>
      </w:tblGrid>
      <w:tr w:rsidR="008B3289" w:rsidRPr="0096696E" w14:paraId="7A3F2A10" w14:textId="77777777" w:rsidTr="0096696E">
        <w:tc>
          <w:tcPr>
            <w:tcW w:w="1006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65F91" w:themeFill="accent1" w:themeFillShade="BF"/>
          </w:tcPr>
          <w:p w14:paraId="28C3CA93" w14:textId="150AD6F8" w:rsidR="008B3289" w:rsidRPr="0096696E" w:rsidRDefault="0096696E" w:rsidP="00240D92">
            <w:pPr>
              <w:spacing w:before="40" w:after="40"/>
              <w:jc w:val="center"/>
              <w:rPr>
                <w:rFonts w:cs="Arial"/>
                <w:b/>
                <w:color w:val="FFFFFF" w:themeColor="background1"/>
                <w:sz w:val="22"/>
              </w:rPr>
            </w:pPr>
            <w:r>
              <w:rPr>
                <w:rFonts w:cs="Arial"/>
                <w:b/>
                <w:color w:val="FFFFFF" w:themeColor="background1"/>
                <w:sz w:val="22"/>
              </w:rPr>
              <w:t xml:space="preserve">OBSERVER </w:t>
            </w:r>
            <w:r w:rsidR="008B3289" w:rsidRPr="0096696E">
              <w:rPr>
                <w:rFonts w:cs="Arial"/>
                <w:b/>
                <w:color w:val="FFFFFF" w:themeColor="background1"/>
                <w:sz w:val="22"/>
              </w:rPr>
              <w:t>DECLARATION</w:t>
            </w:r>
          </w:p>
        </w:tc>
      </w:tr>
      <w:tr w:rsidR="008B3289" w14:paraId="2AFC2371" w14:textId="77777777" w:rsidTr="0096696E">
        <w:tc>
          <w:tcPr>
            <w:tcW w:w="1006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43D9EA6" w14:textId="7FE66627" w:rsidR="008B3289" w:rsidRPr="0096696E" w:rsidRDefault="008B3289" w:rsidP="0096696E">
            <w:pPr>
              <w:spacing w:before="40" w:after="40"/>
              <w:rPr>
                <w:rFonts w:cs="Arial"/>
                <w:i/>
                <w:sz w:val="18"/>
                <w:szCs w:val="18"/>
              </w:rPr>
            </w:pPr>
            <w:r w:rsidRPr="0096696E">
              <w:rPr>
                <w:rFonts w:cs="Arial"/>
                <w:i/>
                <w:sz w:val="18"/>
                <w:szCs w:val="18"/>
              </w:rPr>
              <w:t xml:space="preserve">By affixing my signature below, I am declaring that this document is a true and accurate record of the candidate’s performance. By signing this document, I am also allowing </w:t>
            </w:r>
            <w:r w:rsidR="0096696E" w:rsidRPr="0096696E">
              <w:rPr>
                <w:rFonts w:cs="Arial"/>
                <w:i/>
                <w:sz w:val="18"/>
                <w:szCs w:val="18"/>
              </w:rPr>
              <w:t>Skills Strategies</w:t>
            </w:r>
            <w:r w:rsidRPr="0096696E">
              <w:rPr>
                <w:rFonts w:cs="Arial"/>
                <w:i/>
                <w:sz w:val="18"/>
                <w:szCs w:val="18"/>
              </w:rPr>
              <w:t xml:space="preserve"> to verify my qualification. </w:t>
            </w:r>
          </w:p>
        </w:tc>
      </w:tr>
      <w:tr w:rsidR="008B3289" w14:paraId="03025DF4" w14:textId="77777777" w:rsidTr="0096696E">
        <w:trPr>
          <w:trHeight w:val="720"/>
        </w:trPr>
        <w:tc>
          <w:tcPr>
            <w:tcW w:w="52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5E8776D" w14:textId="77777777" w:rsidR="008B3289" w:rsidRPr="00C86A3F" w:rsidRDefault="008B3289" w:rsidP="00240D92">
            <w:pPr>
              <w:spacing w:before="40" w:after="40"/>
              <w:rPr>
                <w:rFonts w:cs="Arial"/>
              </w:rPr>
            </w:pPr>
            <w:r w:rsidRPr="00C86A3F">
              <w:rPr>
                <w:rFonts w:cs="Arial"/>
              </w:rPr>
              <w:t>Assessor/Observer’s Name:</w:t>
            </w:r>
          </w:p>
          <w:p w14:paraId="71D38D3E" w14:textId="44E9E2C6" w:rsidR="008B3289" w:rsidRPr="00D14BB8" w:rsidRDefault="008B3289" w:rsidP="00D14BB8">
            <w:pPr>
              <w:spacing w:before="40" w:after="40"/>
              <w:rPr>
                <w:rFonts w:cs="Arial"/>
              </w:rPr>
            </w:pPr>
          </w:p>
        </w:tc>
        <w:tc>
          <w:tcPr>
            <w:tcW w:w="482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</w:tcPr>
          <w:p w14:paraId="5BDE7424" w14:textId="77777777" w:rsidR="008B3289" w:rsidRPr="00C86A3F" w:rsidRDefault="008B3289" w:rsidP="00240D92">
            <w:pPr>
              <w:spacing w:before="40" w:after="40"/>
              <w:rPr>
                <w:rFonts w:cs="Arial"/>
              </w:rPr>
            </w:pPr>
            <w:r w:rsidRPr="00C86A3F">
              <w:rPr>
                <w:rFonts w:cs="Arial"/>
              </w:rPr>
              <w:t>Assessor/Observer’s Signature:</w:t>
            </w:r>
          </w:p>
          <w:p w14:paraId="0F5D2287" w14:textId="2F3E9595" w:rsidR="008B3289" w:rsidRPr="00D14BB8" w:rsidRDefault="008B3289" w:rsidP="00D14BB8">
            <w:pPr>
              <w:spacing w:before="40" w:after="40"/>
              <w:rPr>
                <w:rFonts w:cs="Arial"/>
              </w:rPr>
            </w:pPr>
          </w:p>
        </w:tc>
      </w:tr>
      <w:tr w:rsidR="008B3289" w14:paraId="2D00A7AC" w14:textId="77777777" w:rsidTr="0096696E">
        <w:trPr>
          <w:trHeight w:val="302"/>
        </w:trPr>
        <w:tc>
          <w:tcPr>
            <w:tcW w:w="52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1063839" w14:textId="77777777" w:rsidR="008B3289" w:rsidRDefault="008B3289" w:rsidP="00D14BB8">
            <w:pPr>
              <w:spacing w:before="40" w:after="40"/>
              <w:rPr>
                <w:rFonts w:cs="Arial"/>
              </w:rPr>
            </w:pPr>
            <w:r w:rsidRPr="00C86A3F">
              <w:rPr>
                <w:rFonts w:cs="Arial"/>
              </w:rPr>
              <w:t>Date:</w:t>
            </w:r>
          </w:p>
          <w:p w14:paraId="77FF0FB7" w14:textId="7D98912C" w:rsidR="0096696E" w:rsidRPr="00D14BB8" w:rsidRDefault="0096696E" w:rsidP="00D14BB8">
            <w:pPr>
              <w:spacing w:before="40" w:after="40"/>
              <w:rPr>
                <w:rFonts w:cs="Arial"/>
              </w:rPr>
            </w:pPr>
          </w:p>
        </w:tc>
        <w:tc>
          <w:tcPr>
            <w:tcW w:w="482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F0AD100" w14:textId="77777777" w:rsidR="008B3289" w:rsidRPr="00034525" w:rsidRDefault="008B3289" w:rsidP="00240D92">
            <w:pPr>
              <w:spacing w:before="40" w:after="40"/>
              <w:rPr>
                <w:rFonts w:cs="Arial"/>
              </w:rPr>
            </w:pPr>
          </w:p>
        </w:tc>
      </w:tr>
      <w:tr w:rsidR="008B3289" w14:paraId="17AA3FED" w14:textId="77777777" w:rsidTr="0096696E">
        <w:trPr>
          <w:trHeight w:val="720"/>
        </w:trPr>
        <w:tc>
          <w:tcPr>
            <w:tcW w:w="52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D2D2D95" w14:textId="77777777" w:rsidR="008B3289" w:rsidRPr="00C86A3F" w:rsidRDefault="008B3289" w:rsidP="00240D92">
            <w:pPr>
              <w:spacing w:before="40" w:after="40"/>
              <w:rPr>
                <w:rFonts w:cs="Arial"/>
              </w:rPr>
            </w:pPr>
            <w:r w:rsidRPr="00C86A3F">
              <w:rPr>
                <w:rFonts w:cs="Arial"/>
              </w:rPr>
              <w:t xml:space="preserve">Observer’s Work Role: </w:t>
            </w:r>
          </w:p>
          <w:p w14:paraId="6DBBC172" w14:textId="745553D1" w:rsidR="008B3289" w:rsidRPr="00D14BB8" w:rsidRDefault="008B3289" w:rsidP="00D14BB8">
            <w:pPr>
              <w:spacing w:before="40" w:after="40"/>
              <w:rPr>
                <w:rFonts w:cs="Arial"/>
              </w:rPr>
            </w:pPr>
          </w:p>
        </w:tc>
        <w:tc>
          <w:tcPr>
            <w:tcW w:w="4820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</w:tcPr>
          <w:p w14:paraId="56F92BB9" w14:textId="77777777" w:rsidR="008B3289" w:rsidRPr="00C86A3F" w:rsidRDefault="008B3289" w:rsidP="00240D92">
            <w:pPr>
              <w:spacing w:before="40" w:after="40"/>
              <w:rPr>
                <w:rFonts w:cs="Arial"/>
              </w:rPr>
            </w:pPr>
            <w:r w:rsidRPr="00C86A3F">
              <w:rPr>
                <w:rFonts w:cs="Arial"/>
              </w:rPr>
              <w:t>Observer’s Contact Details:</w:t>
            </w:r>
          </w:p>
          <w:p w14:paraId="5272C2DB" w14:textId="4C80A811" w:rsidR="008B3289" w:rsidRPr="00D14BB8" w:rsidRDefault="008B3289" w:rsidP="00D14BB8">
            <w:pPr>
              <w:spacing w:before="40" w:after="40"/>
              <w:rPr>
                <w:rFonts w:cs="Arial"/>
              </w:rPr>
            </w:pPr>
          </w:p>
        </w:tc>
      </w:tr>
      <w:tr w:rsidR="008B3289" w14:paraId="165A6B35" w14:textId="77777777" w:rsidTr="0096696E">
        <w:trPr>
          <w:trHeight w:val="720"/>
        </w:trPr>
        <w:tc>
          <w:tcPr>
            <w:tcW w:w="52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9631DF1" w14:textId="77777777" w:rsidR="008B3289" w:rsidRPr="00C86A3F" w:rsidRDefault="008B3289" w:rsidP="00240D92">
            <w:pPr>
              <w:spacing w:before="40" w:after="40"/>
              <w:rPr>
                <w:rFonts w:cs="Arial"/>
              </w:rPr>
            </w:pPr>
            <w:r w:rsidRPr="00C86A3F">
              <w:rPr>
                <w:rFonts w:cs="Arial"/>
              </w:rPr>
              <w:t>Observer’s Qualifications:</w:t>
            </w:r>
          </w:p>
          <w:p w14:paraId="64508E72" w14:textId="087D5DB5" w:rsidR="008B3289" w:rsidRPr="00D14BB8" w:rsidRDefault="008B3289" w:rsidP="00D14BB8">
            <w:pPr>
              <w:spacing w:before="40" w:after="40"/>
              <w:rPr>
                <w:rFonts w:cs="Arial"/>
              </w:rPr>
            </w:pPr>
          </w:p>
        </w:tc>
        <w:tc>
          <w:tcPr>
            <w:tcW w:w="482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1759178" w14:textId="77777777" w:rsidR="008B3289" w:rsidRDefault="008B3289" w:rsidP="00240D92"/>
        </w:tc>
      </w:tr>
    </w:tbl>
    <w:p w14:paraId="40A62A09" w14:textId="6471DC85" w:rsidR="00A7313D" w:rsidRPr="008B3289" w:rsidRDefault="00A7313D" w:rsidP="008B3289"/>
    <w:sectPr w:rsidR="00A7313D" w:rsidRPr="008B3289" w:rsidSect="0096696E">
      <w:footerReference w:type="default" r:id="rId10"/>
      <w:pgSz w:w="12240" w:h="15840"/>
      <w:pgMar w:top="567" w:right="1134" w:bottom="1134" w:left="1134" w:header="720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EE906" w14:textId="77777777" w:rsidR="00111BD3" w:rsidRDefault="00111BD3" w:rsidP="00BD5735">
      <w:pPr>
        <w:spacing w:after="0" w:line="240" w:lineRule="auto"/>
      </w:pPr>
      <w:r>
        <w:separator/>
      </w:r>
    </w:p>
  </w:endnote>
  <w:endnote w:type="continuationSeparator" w:id="0">
    <w:p w14:paraId="42867E8D" w14:textId="77777777" w:rsidR="00111BD3" w:rsidRDefault="00111BD3" w:rsidP="00BD57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F4090E" w14:textId="611FABF1" w:rsidR="0038209E" w:rsidRPr="0096696E" w:rsidRDefault="0096696E" w:rsidP="00720994">
    <w:pPr>
      <w:pStyle w:val="Footer"/>
      <w:spacing w:before="0"/>
      <w:rPr>
        <w:rFonts w:cs="Arial"/>
        <w:sz w:val="18"/>
        <w:szCs w:val="18"/>
        <w:lang w:val="en-PH"/>
      </w:rPr>
    </w:pPr>
    <w:r w:rsidRPr="0096696E">
      <w:rPr>
        <w:rFonts w:cs="Arial"/>
        <w:sz w:val="18"/>
        <w:szCs w:val="18"/>
        <w:lang w:val="en-PH"/>
      </w:rPr>
      <w:t xml:space="preserve">© Compliant Learning Resources </w:t>
    </w:r>
    <w:r w:rsidR="0038209E" w:rsidRPr="0096696E">
      <w:rPr>
        <w:rFonts w:cs="Arial"/>
        <w:sz w:val="18"/>
        <w:szCs w:val="18"/>
        <w:lang w:val="en-PH"/>
      </w:rPr>
      <w:t>Project 2 Observation Form</w:t>
    </w:r>
    <w:r w:rsidR="0038209E" w:rsidRPr="0096696E">
      <w:rPr>
        <w:rFonts w:cs="Arial"/>
        <w:sz w:val="18"/>
        <w:szCs w:val="18"/>
        <w:lang w:val="en-PH"/>
      </w:rPr>
      <w:ptab w:relativeTo="margin" w:alignment="right" w:leader="none"/>
    </w:r>
    <w:r w:rsidR="0038209E" w:rsidRPr="0096696E">
      <w:rPr>
        <w:rFonts w:cs="Arial"/>
        <w:sz w:val="18"/>
        <w:szCs w:val="18"/>
        <w:lang w:val="en-PH"/>
      </w:rPr>
      <w:t xml:space="preserve">Page </w:t>
    </w:r>
    <w:r w:rsidR="0038209E" w:rsidRPr="0096696E">
      <w:rPr>
        <w:rFonts w:cs="Arial"/>
        <w:sz w:val="18"/>
        <w:szCs w:val="18"/>
        <w:lang w:val="en-PH"/>
      </w:rPr>
      <w:fldChar w:fldCharType="begin"/>
    </w:r>
    <w:r w:rsidR="0038209E" w:rsidRPr="0096696E">
      <w:rPr>
        <w:rFonts w:cs="Arial"/>
        <w:sz w:val="18"/>
        <w:szCs w:val="18"/>
        <w:lang w:val="en-PH"/>
      </w:rPr>
      <w:instrText xml:space="preserve"> PAGE   \* MERGEFORMAT </w:instrText>
    </w:r>
    <w:r w:rsidR="0038209E" w:rsidRPr="0096696E">
      <w:rPr>
        <w:rFonts w:cs="Arial"/>
        <w:sz w:val="18"/>
        <w:szCs w:val="18"/>
        <w:lang w:val="en-PH"/>
      </w:rPr>
      <w:fldChar w:fldCharType="separate"/>
    </w:r>
    <w:r w:rsidR="00D14BB8" w:rsidRPr="0096696E">
      <w:rPr>
        <w:rFonts w:cs="Arial"/>
        <w:noProof/>
        <w:sz w:val="18"/>
        <w:szCs w:val="18"/>
        <w:lang w:val="en-PH"/>
      </w:rPr>
      <w:t>1</w:t>
    </w:r>
    <w:r w:rsidR="0038209E" w:rsidRPr="0096696E">
      <w:rPr>
        <w:rFonts w:cs="Arial"/>
        <w:noProof/>
        <w:sz w:val="18"/>
        <w:szCs w:val="18"/>
        <w:lang w:val="en-P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A497D0" w14:textId="77777777" w:rsidR="00111BD3" w:rsidRDefault="00111BD3" w:rsidP="00BD5735">
      <w:pPr>
        <w:spacing w:after="0" w:line="240" w:lineRule="auto"/>
      </w:pPr>
      <w:r>
        <w:separator/>
      </w:r>
    </w:p>
  </w:footnote>
  <w:footnote w:type="continuationSeparator" w:id="0">
    <w:p w14:paraId="17F85354" w14:textId="77777777" w:rsidR="00111BD3" w:rsidRDefault="00111BD3" w:rsidP="00BD57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E1DAE"/>
    <w:multiLevelType w:val="hybridMultilevel"/>
    <w:tmpl w:val="9FC4A81A"/>
    <w:lvl w:ilvl="0" w:tplc="FDAAEE10">
      <w:start w:val="12"/>
      <w:numFmt w:val="bullet"/>
      <w:lvlText w:val="-"/>
      <w:lvlJc w:val="left"/>
      <w:pPr>
        <w:ind w:left="1050" w:hanging="360"/>
      </w:pPr>
      <w:rPr>
        <w:rFonts w:ascii="Georgia" w:eastAsia="Arial Unicode MS" w:hAnsi="Georgia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200E7DDF"/>
    <w:multiLevelType w:val="hybridMultilevel"/>
    <w:tmpl w:val="D5B4D838"/>
    <w:lvl w:ilvl="0" w:tplc="34090005">
      <w:start w:val="1"/>
      <w:numFmt w:val="bullet"/>
      <w:pStyle w:val="CompliantDotPoints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E07EEB"/>
    <w:multiLevelType w:val="hybridMultilevel"/>
    <w:tmpl w:val="611621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ED2524"/>
    <w:multiLevelType w:val="hybridMultilevel"/>
    <w:tmpl w:val="2A36B710"/>
    <w:lvl w:ilvl="0" w:tplc="FDAAEE10">
      <w:start w:val="12"/>
      <w:numFmt w:val="bullet"/>
      <w:lvlText w:val="-"/>
      <w:lvlJc w:val="left"/>
      <w:pPr>
        <w:ind w:left="1440" w:hanging="360"/>
      </w:pPr>
      <w:rPr>
        <w:rFonts w:ascii="Georgia" w:eastAsia="Arial Unicode MS" w:hAnsi="Georgia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6F13155"/>
    <w:multiLevelType w:val="hybridMultilevel"/>
    <w:tmpl w:val="BF128B34"/>
    <w:lvl w:ilvl="0" w:tplc="AC40ACA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DB7849"/>
    <w:multiLevelType w:val="hybridMultilevel"/>
    <w:tmpl w:val="611621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AA4F98"/>
    <w:multiLevelType w:val="hybridMultilevel"/>
    <w:tmpl w:val="B882EC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3NDI3NLQEsoxNTZV0lIJTi4sz8/NACgwNagEYrhX+LQAAAA=="/>
  </w:docVars>
  <w:rsids>
    <w:rsidRoot w:val="00336AFC"/>
    <w:rsid w:val="00072E4F"/>
    <w:rsid w:val="00111BD3"/>
    <w:rsid w:val="001F0244"/>
    <w:rsid w:val="00200298"/>
    <w:rsid w:val="00226C25"/>
    <w:rsid w:val="00264C96"/>
    <w:rsid w:val="00292B47"/>
    <w:rsid w:val="002D01B7"/>
    <w:rsid w:val="00316666"/>
    <w:rsid w:val="00333734"/>
    <w:rsid w:val="00336AFC"/>
    <w:rsid w:val="0038209E"/>
    <w:rsid w:val="003F1140"/>
    <w:rsid w:val="004038EA"/>
    <w:rsid w:val="004D447A"/>
    <w:rsid w:val="004E76BF"/>
    <w:rsid w:val="00530E9F"/>
    <w:rsid w:val="00586E32"/>
    <w:rsid w:val="00604449"/>
    <w:rsid w:val="006D2188"/>
    <w:rsid w:val="006D6796"/>
    <w:rsid w:val="00720994"/>
    <w:rsid w:val="007675C2"/>
    <w:rsid w:val="008108FD"/>
    <w:rsid w:val="00871635"/>
    <w:rsid w:val="008B3289"/>
    <w:rsid w:val="008C3B0B"/>
    <w:rsid w:val="0096696E"/>
    <w:rsid w:val="009733B1"/>
    <w:rsid w:val="00A26857"/>
    <w:rsid w:val="00A7313D"/>
    <w:rsid w:val="00AF599A"/>
    <w:rsid w:val="00B17897"/>
    <w:rsid w:val="00B17EE9"/>
    <w:rsid w:val="00B33CBA"/>
    <w:rsid w:val="00BD5735"/>
    <w:rsid w:val="00C15B60"/>
    <w:rsid w:val="00C205DE"/>
    <w:rsid w:val="00C37D60"/>
    <w:rsid w:val="00C51375"/>
    <w:rsid w:val="00CA30F6"/>
    <w:rsid w:val="00CE07FC"/>
    <w:rsid w:val="00D14BB8"/>
    <w:rsid w:val="00D6158D"/>
    <w:rsid w:val="00E92366"/>
    <w:rsid w:val="00EE0219"/>
    <w:rsid w:val="00F72483"/>
    <w:rsid w:val="00F850FF"/>
    <w:rsid w:val="00F94B4F"/>
    <w:rsid w:val="00FB4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7C1EB"/>
  <w15:chartTrackingRefBased/>
  <w15:docId w15:val="{4F28AD4A-17A3-46B1-BE8D-416E5B79D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8EA"/>
    <w:pPr>
      <w:spacing w:before="120" w:after="120" w:line="276" w:lineRule="auto"/>
    </w:pPr>
    <w:rPr>
      <w:rFonts w:ascii="Arial" w:hAnsi="Arial"/>
      <w:sz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6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6A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AFC"/>
    <w:rPr>
      <w:rFonts w:ascii="Segoe UI" w:hAnsi="Segoe UI" w:cs="Segoe UI"/>
      <w:sz w:val="18"/>
      <w:szCs w:val="18"/>
      <w:lang w:val="en-AU"/>
    </w:rPr>
  </w:style>
  <w:style w:type="paragraph" w:customStyle="1" w:styleId="Mapping">
    <w:name w:val="Mapping"/>
    <w:basedOn w:val="Normal"/>
    <w:link w:val="MappingChar"/>
    <w:autoRedefine/>
    <w:qFormat/>
    <w:rsid w:val="004038EA"/>
    <w:pPr>
      <w:shd w:val="clear" w:color="auto" w:fill="DAEEF3" w:themeFill="accent5" w:themeFillTint="33"/>
      <w:spacing w:after="0" w:line="240" w:lineRule="auto"/>
      <w:ind w:left="-30"/>
      <w:jc w:val="both"/>
    </w:pPr>
    <w:rPr>
      <w:rFonts w:ascii="Georgia" w:eastAsiaTheme="minorEastAsia" w:hAnsi="Georgia" w:cs="Arial"/>
      <w:i/>
      <w:iCs/>
      <w:color w:val="0070C0"/>
      <w:szCs w:val="20"/>
      <w:lang w:val="en-US" w:eastAsia="en-AU" w:bidi="en-US"/>
    </w:rPr>
  </w:style>
  <w:style w:type="character" w:customStyle="1" w:styleId="MappingChar">
    <w:name w:val="Mapping Char"/>
    <w:basedOn w:val="DefaultParagraphFont"/>
    <w:link w:val="Mapping"/>
    <w:rsid w:val="004038EA"/>
    <w:rPr>
      <w:rFonts w:ascii="Georgia" w:eastAsiaTheme="minorEastAsia" w:hAnsi="Georgia" w:cs="Arial"/>
      <w:i/>
      <w:iCs/>
      <w:color w:val="0070C0"/>
      <w:sz w:val="20"/>
      <w:szCs w:val="20"/>
      <w:shd w:val="clear" w:color="auto" w:fill="DAEEF3" w:themeFill="accent5" w:themeFillTint="33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336A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57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735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BD57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735"/>
    <w:rPr>
      <w:lang w:val="en-AU"/>
    </w:rPr>
  </w:style>
  <w:style w:type="paragraph" w:customStyle="1" w:styleId="CompliantBenchmarkAnswers">
    <w:name w:val="Compliant Benchmark Answers"/>
    <w:basedOn w:val="Normal"/>
    <w:link w:val="CompliantBenchmarkAnswersChar"/>
    <w:qFormat/>
    <w:rsid w:val="006D2188"/>
    <w:pPr>
      <w:jc w:val="both"/>
    </w:pPr>
    <w:rPr>
      <w:rFonts w:ascii="Georgia" w:eastAsia="Arial Unicode MS" w:hAnsi="Georgia" w:cstheme="minorHAnsi"/>
      <w:color w:val="FF0000"/>
      <w:szCs w:val="24"/>
      <w:lang w:val="en-GB" w:eastAsia="en-US"/>
    </w:rPr>
  </w:style>
  <w:style w:type="character" w:customStyle="1" w:styleId="CompliantBenchmarkAnswersChar">
    <w:name w:val="Compliant Benchmark Answers Char"/>
    <w:basedOn w:val="DefaultParagraphFont"/>
    <w:link w:val="CompliantBenchmarkAnswers"/>
    <w:rsid w:val="006D2188"/>
    <w:rPr>
      <w:rFonts w:ascii="Georgia" w:eastAsia="Arial Unicode MS" w:hAnsi="Georgia" w:cstheme="minorHAnsi"/>
      <w:color w:val="FF0000"/>
      <w:sz w:val="20"/>
      <w:szCs w:val="24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D2188"/>
    <w:rPr>
      <w:lang w:val="en-AU"/>
    </w:rPr>
  </w:style>
  <w:style w:type="paragraph" w:styleId="NoSpacing">
    <w:name w:val="No Spacing"/>
    <w:basedOn w:val="Normal"/>
    <w:link w:val="NoSpacingChar"/>
    <w:uiPriority w:val="1"/>
    <w:qFormat/>
    <w:rsid w:val="006D2188"/>
    <w:pPr>
      <w:spacing w:after="0" w:line="240" w:lineRule="auto"/>
    </w:pPr>
    <w:rPr>
      <w:rFonts w:ascii="Georgia" w:hAnsi="Georgia"/>
      <w:sz w:val="24"/>
      <w:szCs w:val="20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rsid w:val="006D2188"/>
    <w:rPr>
      <w:rFonts w:ascii="Georgia" w:hAnsi="Georgia"/>
      <w:sz w:val="24"/>
      <w:szCs w:val="20"/>
      <w:lang w:val="en-AU" w:eastAsia="en-AU"/>
    </w:rPr>
  </w:style>
  <w:style w:type="paragraph" w:customStyle="1" w:styleId="CompliantBodyTextBold">
    <w:name w:val="Compliant Body Text Bold"/>
    <w:basedOn w:val="Normal"/>
    <w:link w:val="CompliantBodyTextBoldChar"/>
    <w:qFormat/>
    <w:rsid w:val="0038209E"/>
    <w:pPr>
      <w:spacing w:before="40" w:line="288" w:lineRule="auto"/>
      <w:jc w:val="both"/>
    </w:pPr>
    <w:rPr>
      <w:rFonts w:ascii="Georgia" w:eastAsia="Arial Unicode MS" w:hAnsi="Georgia" w:cstheme="minorHAnsi"/>
      <w:b/>
      <w:sz w:val="24"/>
      <w:szCs w:val="24"/>
      <w:lang w:val="en-GB" w:eastAsia="en-US"/>
    </w:rPr>
  </w:style>
  <w:style w:type="character" w:customStyle="1" w:styleId="CompliantBodyTextBoldChar">
    <w:name w:val="Compliant Body Text Bold Char"/>
    <w:basedOn w:val="DefaultParagraphFont"/>
    <w:link w:val="CompliantBodyTextBold"/>
    <w:rsid w:val="0038209E"/>
    <w:rPr>
      <w:rFonts w:ascii="Georgia" w:eastAsia="Arial Unicode MS" w:hAnsi="Georgia" w:cstheme="minorHAnsi"/>
      <w:b/>
      <w:sz w:val="24"/>
      <w:szCs w:val="24"/>
      <w:lang w:eastAsia="en-US"/>
    </w:rPr>
  </w:style>
  <w:style w:type="paragraph" w:customStyle="1" w:styleId="CompliantDotPoints">
    <w:name w:val="Compliant Dot Points"/>
    <w:basedOn w:val="Normal"/>
    <w:qFormat/>
    <w:rsid w:val="0038209E"/>
    <w:pPr>
      <w:numPr>
        <w:numId w:val="6"/>
      </w:numPr>
      <w:spacing w:before="0" w:after="0" w:line="288" w:lineRule="auto"/>
      <w:ind w:left="1080"/>
      <w:jc w:val="both"/>
    </w:pPr>
    <w:rPr>
      <w:rFonts w:ascii="Georgia" w:eastAsia="Arial Unicode MS" w:hAnsi="Georgia" w:cstheme="minorHAnsi"/>
      <w:sz w:val="24"/>
      <w:szCs w:val="24"/>
      <w:lang w:val="en-GB" w:eastAsia="en-US"/>
    </w:rPr>
  </w:style>
  <w:style w:type="paragraph" w:customStyle="1" w:styleId="CompliantBodyText">
    <w:name w:val="Compliant Body Text"/>
    <w:basedOn w:val="Normal"/>
    <w:link w:val="CompliantBodyTextChar"/>
    <w:qFormat/>
    <w:rsid w:val="008B3289"/>
    <w:pPr>
      <w:spacing w:before="40" w:line="288" w:lineRule="auto"/>
      <w:jc w:val="both"/>
    </w:pPr>
    <w:rPr>
      <w:rFonts w:ascii="Georgia" w:eastAsia="Arial Unicode MS" w:hAnsi="Georgia" w:cstheme="minorHAnsi"/>
      <w:sz w:val="24"/>
      <w:szCs w:val="24"/>
      <w:lang w:val="en-GB" w:eastAsia="en-US"/>
    </w:rPr>
  </w:style>
  <w:style w:type="character" w:customStyle="1" w:styleId="CompliantBodyTextChar">
    <w:name w:val="Compliant Body Text Char"/>
    <w:basedOn w:val="DefaultParagraphFont"/>
    <w:link w:val="CompliantBodyText"/>
    <w:rsid w:val="008B3289"/>
    <w:rPr>
      <w:rFonts w:ascii="Georgia" w:eastAsia="Arial Unicode MS" w:hAnsi="Georgia" w:cstheme="minorHAnsi"/>
      <w:sz w:val="24"/>
      <w:szCs w:val="24"/>
      <w:lang w:eastAsia="en-US"/>
    </w:rPr>
  </w:style>
  <w:style w:type="paragraph" w:customStyle="1" w:styleId="CompliantSubHeading1">
    <w:name w:val="Compliant Sub Heading 1"/>
    <w:basedOn w:val="Normal"/>
    <w:uiPriority w:val="99"/>
    <w:qFormat/>
    <w:rsid w:val="0096696E"/>
    <w:pPr>
      <w:pBdr>
        <w:bottom w:val="single" w:sz="4" w:space="1" w:color="17365D" w:themeColor="text2" w:themeShade="BF"/>
      </w:pBdr>
      <w:spacing w:before="240" w:line="288" w:lineRule="auto"/>
      <w:jc w:val="both"/>
      <w:outlineLvl w:val="1"/>
    </w:pPr>
    <w:rPr>
      <w:rFonts w:ascii="Georgia" w:eastAsia="Arial Unicode MS" w:hAnsi="Georgia" w:cstheme="minorBidi"/>
      <w:b/>
      <w:bCs/>
      <w:iCs/>
      <w:color w:val="17365D" w:themeColor="text2" w:themeShade="BF"/>
      <w:sz w:val="24"/>
      <w:lang w:eastAsia="en-AU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DB782B2EE3494BB4881614ED0C80D0" ma:contentTypeVersion="6" ma:contentTypeDescription="Create a new document." ma:contentTypeScope="" ma:versionID="92e3ce118b7303e231011e4dc16dfbf3">
  <xsd:schema xmlns:xsd="http://www.w3.org/2001/XMLSchema" xmlns:xs="http://www.w3.org/2001/XMLSchema" xmlns:p="http://schemas.microsoft.com/office/2006/metadata/properties" xmlns:ns2="6cecd733-34d5-425b-8041-9161b6f347cb" xmlns:ns3="9070b689-7605-479f-8804-a59ee445c744" targetNamespace="http://schemas.microsoft.com/office/2006/metadata/properties" ma:root="true" ma:fieldsID="5645b246d5ec3e2079992198d83581f6" ns2:_="" ns3:_="">
    <xsd:import namespace="6cecd733-34d5-425b-8041-9161b6f347cb"/>
    <xsd:import namespace="9070b689-7605-479f-8804-a59ee445c7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cd733-34d5-425b-8041-9161b6f347c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70b689-7605-479f-8804-a59ee445c7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DECE5A-C86F-43CB-A218-E51874473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326EB0-5359-4B1C-B6CD-0C02BAC75B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B30539-FDF5-436D-B67F-F53262E2D8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ecd733-34d5-425b-8041-9161b6f347cb"/>
    <ds:schemaRef ds:uri="9070b689-7605-479f-8804-a59ee445c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Rupert Russell</cp:lastModifiedBy>
  <cp:revision>2</cp:revision>
  <dcterms:created xsi:type="dcterms:W3CDTF">2021-11-15T05:38:00Z</dcterms:created>
  <dcterms:modified xsi:type="dcterms:W3CDTF">2021-11-15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B782B2EE3494BB4881614ED0C80D0</vt:lpwstr>
  </property>
</Properties>
</file>